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CCC39" w14:textId="5677D57E" w:rsidR="00F830F8" w:rsidRDefault="00A6291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CODE:</w:t>
      </w:r>
    </w:p>
    <w:p w14:paraId="4E4635CA" w14:textId="77777777" w:rsidR="00577AE9" w:rsidRDefault="00577AE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A1E308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#include&lt;iostream&gt;</w:t>
      </w:r>
    </w:p>
    <w:p w14:paraId="4338BDD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#include&lt;algorithm&gt;</w:t>
      </w:r>
    </w:p>
    <w:p w14:paraId="72D7417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#include&lt;vector&gt;</w:t>
      </w:r>
    </w:p>
    <w:p w14:paraId="46F8193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#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define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MAX 10</w:t>
      </w:r>
    </w:p>
    <w:p w14:paraId="36EC7E3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using namespace std;</w:t>
      </w:r>
    </w:p>
    <w:p w14:paraId="2BBDFD0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2A067E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,TOTbt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0,space=0;</w:t>
      </w:r>
    </w:p>
    <w:p w14:paraId="4EBF06D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1777FD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typedef struct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ES{</w:t>
      </w:r>
      <w:proofErr w:type="gramEnd"/>
    </w:p>
    <w:p w14:paraId="306F307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index;</w:t>
      </w:r>
    </w:p>
    <w:p w14:paraId="34A43B2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BT;</w:t>
      </w:r>
    </w:p>
    <w:p w14:paraId="1B7CFCF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AT;</w:t>
      </w:r>
    </w:p>
    <w:p w14:paraId="2500538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PRIO;</w:t>
      </w:r>
    </w:p>
    <w:p w14:paraId="189097A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TAT;</w:t>
      </w:r>
    </w:p>
    <w:p w14:paraId="7E163A4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WT;</w:t>
      </w:r>
    </w:p>
    <w:p w14:paraId="35C5BAF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CT;</w:t>
      </w:r>
    </w:p>
    <w:p w14:paraId="7DA33A9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ntB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7A0CE73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;</w:t>
      </w:r>
    </w:p>
    <w:p w14:paraId="5C0FE43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8B27F0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typedef struct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RRANGE{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vector&lt;PROCESSES&gt; P;};</w:t>
      </w:r>
    </w:p>
    <w:p w14:paraId="22BFE4B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ARRANGE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LIST[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50];</w:t>
      </w:r>
    </w:p>
    <w:p w14:paraId="36B7258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B27004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242C75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Inpu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ES Table[])</w:t>
      </w:r>
    </w:p>
    <w:p w14:paraId="26E7024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074ECF7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temp;</w:t>
      </w:r>
    </w:p>
    <w:p w14:paraId="757A874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ENTER NUMBER OF ELEMENTS: ";</w:t>
      </w:r>
    </w:p>
    <w:p w14:paraId="78A4E10B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gt;&gt;N;</w:t>
      </w:r>
    </w:p>
    <w:p w14:paraId="685A67F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ENTER THE PROCESS DETAILS"&lt;&lt;endl;</w:t>
      </w:r>
    </w:p>
    <w:p w14:paraId="6F5464F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for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0;i&lt;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;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+)</w:t>
      </w:r>
    </w:p>
    <w:p w14:paraId="13B36FCB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65D47A9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P"&lt;&lt;i+1&lt;&lt;": \n";</w:t>
      </w:r>
    </w:p>
    <w:p w14:paraId="2370B7E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index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i+1;</w:t>
      </w:r>
    </w:p>
    <w:p w14:paraId="364BA46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ENTER BURST TIME: ";</w:t>
      </w:r>
    </w:p>
    <w:p w14:paraId="0EEE156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gt;&g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].BT;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b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=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BT;</w:t>
      </w:r>
    </w:p>
    <w:p w14:paraId="5EB8B78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F66D54B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cout&lt;&lt;"ENTER ARRIVAL TIME: ";</w:t>
      </w:r>
    </w:p>
    <w:p w14:paraId="5711911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gt;&g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AT;</w:t>
      </w:r>
    </w:p>
    <w:p w14:paraId="57F8CA8B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7E7F1B7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ENTER PRIORITY: ";</w:t>
      </w:r>
    </w:p>
    <w:p w14:paraId="6D4ED1A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gt;&g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PRIO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03CD802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endl;</w:t>
      </w:r>
    </w:p>
    <w:p w14:paraId="7DBB4B6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549E2A7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ntBT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0;</w:t>
      </w:r>
    </w:p>
    <w:p w14:paraId="4E88E7E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75363EF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3D1AA20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41C7FDE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bool CRITERIA2(PROCESSES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,PROCESSES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B) {return(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.index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lt;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B.index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);}</w:t>
      </w:r>
    </w:p>
    <w:p w14:paraId="30655D3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BB4F07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Info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ES Table[])</w:t>
      </w:r>
    </w:p>
    <w:p w14:paraId="277948D7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72EC2A8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alTA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0,TotalWT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0;</w:t>
      </w:r>
    </w:p>
    <w:p w14:paraId="6927A53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lastRenderedPageBreak/>
        <w:t xml:space="preserve">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sort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,Table+N,CRITERIA2);</w:t>
      </w:r>
    </w:p>
    <w:p w14:paraId="30FA806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51CE38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\n\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PROCESS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"&lt;&lt;"BT     "&lt;&lt;"AT     "&lt;&lt;"CT     "&lt;&lt;"PRIORITY   "&lt;&lt;"TAT     "&lt;&lt;"WT     "&lt;&lt;endl;</w:t>
      </w:r>
    </w:p>
    <w:p w14:paraId="1052AD4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for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0;i&lt;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;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+)</w:t>
      </w:r>
    </w:p>
    <w:p w14:paraId="4ECD7B5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3C00B11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setf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os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::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left,ios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::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djustfield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0195761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12);</w:t>
      </w:r>
    </w:p>
    <w:p w14:paraId="5DE07B4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index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07E5C5E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4E6314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7);</w:t>
      </w:r>
    </w:p>
    <w:p w14:paraId="5DFDE62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BT;</w:t>
      </w:r>
    </w:p>
    <w:p w14:paraId="70746E0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DAE751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7);</w:t>
      </w:r>
    </w:p>
    <w:p w14:paraId="68CEA5C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AT;</w:t>
      </w:r>
    </w:p>
    <w:p w14:paraId="5ABACCD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4B5200A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7);</w:t>
      </w:r>
    </w:p>
    <w:p w14:paraId="23EF82E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CT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367E6E6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B5F2B8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11);</w:t>
      </w:r>
    </w:p>
    <w:p w14:paraId="7D14E0E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PRIO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250422F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ABDD75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8);</w:t>
      </w:r>
    </w:p>
    <w:p w14:paraId="4FFBD3C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TAT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0AF7DCE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alTA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=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TAT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61E21D1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A83351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7);</w:t>
      </w:r>
    </w:p>
    <w:p w14:paraId="56990B4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WT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48534F2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alW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=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WT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3F11791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C6052D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endl;</w:t>
      </w:r>
    </w:p>
    <w:p w14:paraId="3656948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328D3FD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FD6B61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</w:p>
    <w:p w14:paraId="1B14061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\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ATA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="&lt;&lt;(float)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alTA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/N;</w:t>
      </w:r>
    </w:p>
    <w:p w14:paraId="6A3A7EB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\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AW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="&lt;&lt;(float)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alW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/N&lt;&lt;endl;</w:t>
      </w:r>
    </w:p>
    <w:p w14:paraId="611B1A1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67C4399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DE17AB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bool CRITERIA1(PROCESSES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,PROCESSES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B) { return(A.PRIO&lt;B.PRIO); }</w:t>
      </w:r>
    </w:p>
    <w:p w14:paraId="7E2EA9A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F2F7BC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BAB805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Arrange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ES Table[])</w:t>
      </w:r>
    </w:p>
    <w:p w14:paraId="3D6772A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44A663D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for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0;i&lt;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N;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+)</w:t>
      </w:r>
    </w:p>
    <w:p w14:paraId="3E50C33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3B5CD5F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ALIST[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AT].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.push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_back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);</w:t>
      </w:r>
    </w:p>
    <w:p w14:paraId="738A24A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15ADCB8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4766BDC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4B8C830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88B21F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CA3080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_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execute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,vector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&lt;PROCESSES&gt;&amp;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5578B63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12F30724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empty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!=true)</w:t>
      </w:r>
    </w:p>
    <w:p w14:paraId="1065BB8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lastRenderedPageBreak/>
        <w:t xml:space="preserve">        {</w:t>
      </w:r>
    </w:p>
    <w:p w14:paraId="29D826E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cout&lt;&lt;"| P"&lt;&lt;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0].index&lt;&lt;" ";</w:t>
      </w:r>
    </w:p>
    <w:p w14:paraId="64582A60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0].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ntB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+;</w:t>
      </w:r>
    </w:p>
    <w:p w14:paraId="255E9E4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}</w:t>
      </w:r>
    </w:p>
    <w:p w14:paraId="39EA2DB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else{</w:t>
      </w:r>
      <w:proofErr w:type="gramEnd"/>
    </w:p>
    <w:p w14:paraId="67E8498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cout&lt;&lt;"     ";</w:t>
      </w:r>
    </w:p>
    <w:p w14:paraId="5559928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space++;</w:t>
      </w:r>
    </w:p>
    <w:p w14:paraId="6857917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}</w:t>
      </w:r>
    </w:p>
    <w:p w14:paraId="0273B00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2B35192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F126C0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void PRIORITY_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SCHEDULING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ES Table[])</w:t>
      </w:r>
    </w:p>
    <w:p w14:paraId="70C7DD6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3E85987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vector&lt;PROCESSES&gt;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26375511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vector&lt;PROCESSES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gt;::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terator QT;</w:t>
      </w:r>
    </w:p>
    <w:p w14:paraId="33C7315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7BBD7B7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endl&lt;&lt;"GHANTT CHART\n";</w:t>
      </w:r>
    </w:p>
    <w:p w14:paraId="2F37B89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07B2341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for(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0;i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&lt;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bt+space;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+)</w:t>
      </w:r>
    </w:p>
    <w:p w14:paraId="5A84C35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{</w:t>
      </w:r>
    </w:p>
    <w:p w14:paraId="32461BB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LIST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.empty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==false)</w:t>
      </w:r>
    </w:p>
    <w:p w14:paraId="46A34AF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{</w:t>
      </w:r>
    </w:p>
    <w:p w14:paraId="018105F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for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QT=ALIST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.beg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;QT!=ALIST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].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.end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;++QT)</w:t>
      </w:r>
    </w:p>
    <w:p w14:paraId="4DCE625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{</w:t>
      </w:r>
    </w:p>
    <w:p w14:paraId="01A08C3E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push_back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*QT);</w:t>
      </w:r>
    </w:p>
    <w:p w14:paraId="0730C82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}</w:t>
      </w:r>
    </w:p>
    <w:p w14:paraId="757BE27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sort(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beg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,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end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(),CRITERIA1); </w:t>
      </w:r>
    </w:p>
    <w:p w14:paraId="2CAB506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}</w:t>
      </w:r>
    </w:p>
    <w:p w14:paraId="4338299A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CA0DCE6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</w:t>
      </w:r>
    </w:p>
    <w:p w14:paraId="2247493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_execute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,WaitQ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23D148E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</w:p>
    <w:p w14:paraId="2EE7ACE7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 </w:t>
      </w:r>
    </w:p>
    <w:p w14:paraId="08E0D69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empty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!=true)</w:t>
      </w:r>
    </w:p>
    <w:p w14:paraId="3495FD7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ntB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==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BT)</w:t>
      </w:r>
    </w:p>
    <w:p w14:paraId="792942B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{</w:t>
      </w:r>
    </w:p>
    <w:p w14:paraId="3EF1AF8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[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[0].index-1].CT=i+1; </w:t>
      </w:r>
    </w:p>
    <w:p w14:paraId="58E71B9D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[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index-1].TAT=(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index-1].CT) - (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index-1].AT);</w:t>
      </w:r>
    </w:p>
    <w:p w14:paraId="351B4CD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[</w:t>
      </w:r>
      <w:proofErr w:type="spellStart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index-1].WT=(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index-1].TAT) - (Table[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[0].index-1].BT);</w:t>
      </w:r>
    </w:p>
    <w:p w14:paraId="7360E3F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erase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WaitQ.begin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)); //If process BT done then delete from waiting queue</w:t>
      </w:r>
    </w:p>
    <w:p w14:paraId="6717976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0F19697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}</w:t>
      </w:r>
    </w:p>
    <w:p w14:paraId="5CEF185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}</w:t>
      </w:r>
    </w:p>
    <w:p w14:paraId="5B86EC2C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</w:t>
      </w:r>
    </w:p>
    <w:p w14:paraId="621F30E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cout&lt;&lt;"|"&lt;&lt;endl;</w:t>
      </w:r>
    </w:p>
    <w:p w14:paraId="61A3A40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for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nt j=0;j&lt;=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OTbt+space;j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++)</w:t>
      </w:r>
    </w:p>
    <w:p w14:paraId="5DD8440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{ </w:t>
      </w:r>
    </w:p>
    <w:p w14:paraId="4CB7D10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setf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ios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::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left,ios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::</w:t>
      </w:r>
      <w:proofErr w:type="spell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adjustfield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42DB1B17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cout.width</w:t>
      </w:r>
      <w:proofErr w:type="spellEnd"/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5);</w:t>
      </w:r>
    </w:p>
    <w:p w14:paraId="6AAB0C82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j; </w:t>
      </w:r>
    </w:p>
    <w:p w14:paraId="548C6BD5" w14:textId="573F1FED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02B18EDC" w14:textId="77777777" w:rsidR="00577AE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59B831DB" w14:textId="643C91C8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lastRenderedPageBreak/>
        <w:t xml:space="preserve">int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0A5D719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3DDB1E7F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ROCESSES </w:t>
      </w:r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[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MAX];</w:t>
      </w:r>
    </w:p>
    <w:p w14:paraId="1A2DBEE9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Input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);</w:t>
      </w:r>
    </w:p>
    <w:p w14:paraId="6801C32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Arrange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);</w:t>
      </w:r>
    </w:p>
    <w:p w14:paraId="26A8156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endl&lt;&lt;endl;</w:t>
      </w:r>
    </w:p>
    <w:p w14:paraId="19498AF3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RIORITY_SCHEDULING(Table);</w:t>
      </w:r>
    </w:p>
    <w:p w14:paraId="35645C27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proofErr w:type="gramStart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ProcessInfo</w:t>
      </w:r>
      <w:proofErr w:type="spell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Table);</w:t>
      </w:r>
    </w:p>
    <w:p w14:paraId="66300FC5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CD9DCF8" w14:textId="77777777" w:rsidR="00A62919" w:rsidRPr="00A62919" w:rsidRDefault="00A62919" w:rsidP="00A6291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A6291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25BC9550" w14:textId="77777777" w:rsidR="00A62919" w:rsidRPr="00A62919" w:rsidRDefault="00A62919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36372634" w14:textId="4BEDFA54" w:rsidR="00A62919" w:rsidRDefault="00A6291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OUTPUT:</w:t>
      </w:r>
    </w:p>
    <w:p w14:paraId="03A9467B" w14:textId="1D3BC0B2" w:rsidR="00A62919" w:rsidRDefault="00A6291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85C2CBB" w14:textId="5FB36770" w:rsidR="00A62919" w:rsidRDefault="00A6291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A62919">
        <w:rPr>
          <w:rFonts w:ascii="Verdana" w:hAnsi="Verdana" w:cs="Microsoft Sans Serif"/>
          <w:b/>
          <w:bCs/>
          <w:sz w:val="20"/>
          <w:szCs w:val="20"/>
          <w:lang w:val="en-US"/>
        </w:rPr>
        <w:drawing>
          <wp:inline distT="0" distB="0" distL="0" distR="0" wp14:anchorId="0094291B" wp14:editId="004F7447">
            <wp:extent cx="3362781" cy="35280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6141" cy="3531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3942E" w14:textId="4EB8DA87" w:rsidR="00A62919" w:rsidRPr="00A62919" w:rsidRDefault="00A62919" w:rsidP="003803E6">
      <w:pPr>
        <w:spacing w:after="0"/>
        <w:rPr>
          <w:rFonts w:ascii="Verdana" w:hAnsi="Verdana" w:cs="Microsoft Sans Serif"/>
          <w:sz w:val="18"/>
          <w:szCs w:val="18"/>
          <w:lang w:val="en-US"/>
        </w:rPr>
      </w:pPr>
    </w:p>
    <w:p w14:paraId="1DD39155" w14:textId="61C85543" w:rsidR="00F830F8" w:rsidRDefault="00A6291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  <w:r w:rsidRPr="00A62919">
        <w:rPr>
          <w:rFonts w:ascii="Verdana" w:hAnsi="Verdana" w:cs="Microsoft Sans Serif"/>
          <w:b/>
          <w:bCs/>
          <w:sz w:val="18"/>
          <w:szCs w:val="18"/>
          <w:lang w:val="en-US"/>
        </w:rPr>
        <w:drawing>
          <wp:inline distT="0" distB="0" distL="0" distR="0" wp14:anchorId="10ED98B0" wp14:editId="15625940">
            <wp:extent cx="5926459" cy="1447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0379" cy="144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BE70C" w14:textId="26B302DE" w:rsidR="00577AE9" w:rsidRDefault="00577AE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3C81B665" w14:textId="77777777" w:rsidR="00577AE9" w:rsidRDefault="00577AE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58F3413B" w14:textId="77777777" w:rsidR="00577AE9" w:rsidRDefault="00577AE9" w:rsidP="00577AE9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CONCLUSION</w:t>
      </w:r>
    </w:p>
    <w:p w14:paraId="071A576B" w14:textId="77777777" w:rsidR="00577AE9" w:rsidRPr="00036FFB" w:rsidRDefault="00577AE9" w:rsidP="00577AE9">
      <w:pPr>
        <w:spacing w:after="0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036FFB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pre-emptive priority scheduling algorithm was comprehended and was successfully implemented.</w:t>
      </w:r>
    </w:p>
    <w:p w14:paraId="18985554" w14:textId="77777777" w:rsidR="00577AE9" w:rsidRPr="00036FFB" w:rsidRDefault="00577AE9" w:rsidP="00577AE9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036FFB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</w:t>
      </w:r>
    </w:p>
    <w:p w14:paraId="543A4A92" w14:textId="5B4BA139" w:rsidR="00577AE9" w:rsidRDefault="00577AE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6776362D" w14:textId="77777777" w:rsidR="00577AE9" w:rsidRDefault="00577AE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69DCE417" w14:textId="70C2424B" w:rsidR="00577AE9" w:rsidRPr="00577AE9" w:rsidRDefault="00577AE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  <w:r w:rsidRPr="00577AE9">
        <w:rPr>
          <w:rFonts w:ascii="Verdana" w:hAnsi="Verdana" w:cs="Microsoft Sans Serif"/>
          <w:b/>
          <w:bCs/>
          <w:sz w:val="18"/>
          <w:szCs w:val="18"/>
          <w:lang w:val="en-US"/>
        </w:rPr>
        <w:lastRenderedPageBreak/>
        <w:t>CODE:</w:t>
      </w:r>
    </w:p>
    <w:p w14:paraId="6976B6DE" w14:textId="77777777" w:rsidR="00577AE9" w:rsidRDefault="00577AE9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4C84FEE1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include&lt;iostream&gt;</w:t>
      </w:r>
    </w:p>
    <w:p w14:paraId="2532EEF5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include&lt;queue&gt;</w:t>
      </w:r>
    </w:p>
    <w:p w14:paraId="2E05F21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52521F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using namespace std;</w:t>
      </w:r>
    </w:p>
    <w:p w14:paraId="6C94D0C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41955A8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efine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MAX_SIZE 10</w:t>
      </w:r>
    </w:p>
    <w:p w14:paraId="7AF7C3E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efine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WAIT s--</w:t>
      </w:r>
    </w:p>
    <w:p w14:paraId="0E2365C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efine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SIGNAL s++</w:t>
      </w:r>
    </w:p>
    <w:p w14:paraId="7F03B29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efine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FULL EMPTY_SLOTS==X</w:t>
      </w:r>
    </w:p>
    <w:p w14:paraId="4BE7595E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#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efine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SLOT_OCCUPIED EMPTY_SLOTS--</w:t>
      </w:r>
    </w:p>
    <w:p w14:paraId="055C579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42984F8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int s=0;</w:t>
      </w:r>
    </w:p>
    <w:p w14:paraId="682F156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int EMPTY_SLOTS=MAX_SIZE;</w:t>
      </w:r>
    </w:p>
    <w:p w14:paraId="7154EED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int X=0;</w:t>
      </w:r>
    </w:p>
    <w:p w14:paraId="625B0FC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queue&lt;int&gt; BUFFER;</w:t>
      </w:r>
    </w:p>
    <w:p w14:paraId="5A787019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9715B21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6CC1D7FA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63878D9A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queue&lt;int&gt; DISPLAY_BUFF=BUFFER;</w:t>
      </w:r>
    </w:p>
    <w:p w14:paraId="6250297B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CURRENT BUFFER CONTENT: ";</w:t>
      </w:r>
    </w:p>
    <w:p w14:paraId="38543A09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24349C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spellStart"/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_BUFF.empty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)==true)</w:t>
      </w:r>
    </w:p>
    <w:p w14:paraId="3A714CD4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79D2115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QUEUE IS EMPTY"&lt;&lt;endl;</w:t>
      </w:r>
    </w:p>
    <w:p w14:paraId="520AE1B8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return;</w:t>
      </w:r>
    </w:p>
    <w:p w14:paraId="0682277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4A2FB42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while(</w:t>
      </w:r>
      <w:proofErr w:type="spellStart"/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_BUFF.empty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)==false)</w:t>
      </w:r>
    </w:p>
    <w:p w14:paraId="231E118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53945DE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_BUFF.front</w:t>
      </w:r>
      <w:proofErr w:type="spellEnd"/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)&lt;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&lt;"  ";</w:t>
      </w:r>
    </w:p>
    <w:p w14:paraId="7DE4827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_BUFF.pop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426F38D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3FE3C5B4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2024561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D06B58D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PRODUCE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756FA0D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567B126E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r=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rand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%100;</w:t>
      </w:r>
    </w:p>
    <w:p w14:paraId="4A7EDF3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FULL)</w:t>
      </w:r>
    </w:p>
    <w:p w14:paraId="00458E2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076C4EB6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cout&lt;&lt;"\n\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nQUEUE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IS FULL";</w:t>
      </w:r>
    </w:p>
    <w:p w14:paraId="611440FB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return;</w:t>
      </w:r>
    </w:p>
    <w:p w14:paraId="610DD37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6A7725B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77EDFBD9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WAIT;   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out&lt;&lt;"\n\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nSEMAPHORE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WAIT: "&lt;&lt;s&lt;&lt;endl;</w:t>
      </w:r>
    </w:p>
    <w:p w14:paraId="7FE39A08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BUFFER.push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r);</w:t>
      </w:r>
    </w:p>
    <w:p w14:paraId="59991BD1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SLOT_OCCUPIED;</w:t>
      </w:r>
    </w:p>
    <w:p w14:paraId="61CD04F4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SIGNAL; cout&lt;&lt;"SEMAPHORE SIGNAL: "&lt;&lt;s&lt;&lt;endl;</w:t>
      </w:r>
    </w:p>
    <w:p w14:paraId="1143F14A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768C65E4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032DDD0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11844EE6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BD397BD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void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ONSUME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1F70F166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4AE9915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lastRenderedPageBreak/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if(</w:t>
      </w:r>
      <w:proofErr w:type="spellStart"/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BUFFER.empty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)==true)</w:t>
      </w:r>
    </w:p>
    <w:p w14:paraId="7D78EAA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2CDF549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\n\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nQUEUE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IS EMPTY"&lt;&lt;endl;</w:t>
      </w:r>
    </w:p>
    <w:p w14:paraId="5247C06B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return;</w:t>
      </w:r>
    </w:p>
    <w:p w14:paraId="25ADACFA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12D1C01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</w:p>
    <w:p w14:paraId="13C256C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</w:p>
    <w:p w14:paraId="218884F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WAIT;   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out&lt;&lt;"\n\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nSEMAPHORE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WAIT: "&lt;&lt;s&lt;&lt;endl;</w:t>
      </w:r>
    </w:p>
    <w:p w14:paraId="0D60A0D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cout&lt;&lt;"PROCESS CONSUMED: "&lt;&lt;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BUFFER.front</w:t>
      </w:r>
      <w:proofErr w:type="spellEnd"/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)&lt;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&lt;endl;</w:t>
      </w:r>
    </w:p>
    <w:p w14:paraId="4F070DAE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BUFFER.pop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X--;</w:t>
      </w:r>
    </w:p>
    <w:p w14:paraId="5CA4A12E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SIGNAL; cout&lt;&lt;"SEMAPHORE SIGNAL: "&lt;&lt;s&lt;&lt;endl;</w:t>
      </w:r>
    </w:p>
    <w:p w14:paraId="32C83ACD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4684A33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697544A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2D86B53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539A3E1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{</w:t>
      </w:r>
    </w:p>
    <w:p w14:paraId="5F4E0579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int 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h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4F34E778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do</w:t>
      </w:r>
    </w:p>
    <w:p w14:paraId="3BA0D1BE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39B362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\n\n1: PRODUCE\n2: CONSUME\n3: DISPLAY\n0: EXIT\n";    </w:t>
      </w:r>
    </w:p>
    <w:p w14:paraId="147823C6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out&lt;&lt;"ENTER YOUR CHOICE ";</w:t>
      </w:r>
    </w:p>
    <w:p w14:paraId="6001149B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in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&gt;&gt;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h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2480688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witch(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h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6D37FF27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{</w:t>
      </w:r>
    </w:p>
    <w:p w14:paraId="184466C5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case 1: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PRODUCE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132740C0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    break;</w:t>
      </w:r>
    </w:p>
    <w:p w14:paraId="63EBCD88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838B4B1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case 2: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ONSUME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6278E5C8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    break;</w:t>
      </w:r>
    </w:p>
    <w:p w14:paraId="531410AF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case 3: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ISPLAY(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43D0DA0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    break;</w:t>
      </w:r>
    </w:p>
    <w:p w14:paraId="3E49DB59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270A8C5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case 0: break;</w:t>
      </w:r>
    </w:p>
    <w:p w14:paraId="27075354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F14751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default :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cout&lt;&lt;"INVALID CHOICE ";</w:t>
      </w:r>
    </w:p>
    <w:p w14:paraId="2EDDAAD5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          break;</w:t>
      </w:r>
    </w:p>
    <w:p w14:paraId="08EF8A4B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}</w:t>
      </w:r>
    </w:p>
    <w:p w14:paraId="68991BB6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}while</w:t>
      </w:r>
      <w:proofErr w:type="gram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spellStart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ch</w:t>
      </w:r>
      <w:proofErr w:type="spellEnd"/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54C9055C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return 0;</w:t>
      </w:r>
    </w:p>
    <w:p w14:paraId="3EDF7802" w14:textId="77777777" w:rsidR="00577AE9" w:rsidRP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164FA3F" w14:textId="0A5261BB" w:rsid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577AE9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157BF8CF" w14:textId="5004E7AD" w:rsidR="00577AE9" w:rsidRDefault="00577AE9" w:rsidP="00577AE9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5AB1A8F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1CFC71A8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0BE6364F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31B8B9C2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231F7BEE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40F75AC6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0CC36C1B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4F7051A3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38D89D80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6941F8C2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272B4D32" w14:textId="77777777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6738C6D0" w14:textId="3D0941BA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  <w:r w:rsidRPr="00577AE9">
        <w:rPr>
          <w:rFonts w:ascii="Verdana" w:hAnsi="Verdana" w:cs="Cascadia Mono SemiBold"/>
          <w:b/>
          <w:bCs/>
          <w:sz w:val="20"/>
          <w:szCs w:val="20"/>
          <w:lang w:val="en-US"/>
        </w:rPr>
        <w:lastRenderedPageBreak/>
        <w:t>OUTPUT:</w:t>
      </w:r>
    </w:p>
    <w:p w14:paraId="41A66519" w14:textId="2781480D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p w14:paraId="25B5D7A4" w14:textId="6D472DA2" w:rsid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  <w:r w:rsidRPr="00577AE9">
        <w:rPr>
          <w:rFonts w:ascii="Verdana" w:hAnsi="Verdana" w:cs="Cascadia Mono SemiBold"/>
          <w:b/>
          <w:bCs/>
          <w:sz w:val="20"/>
          <w:szCs w:val="20"/>
          <w:lang w:val="en-US"/>
        </w:rPr>
        <w:drawing>
          <wp:anchor distT="0" distB="0" distL="114300" distR="114300" simplePos="0" relativeHeight="251658240" behindDoc="0" locked="0" layoutInCell="1" allowOverlap="1" wp14:anchorId="2FEB059D" wp14:editId="4ABC7EA5">
            <wp:simplePos x="0" y="0"/>
            <wp:positionH relativeFrom="column">
              <wp:posOffset>0</wp:posOffset>
            </wp:positionH>
            <wp:positionV relativeFrom="paragraph">
              <wp:posOffset>4530090</wp:posOffset>
            </wp:positionV>
            <wp:extent cx="3472180" cy="2944495"/>
            <wp:effectExtent l="0" t="0" r="0" b="825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218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7AE9">
        <w:rPr>
          <w:rFonts w:ascii="Verdana" w:hAnsi="Verdana" w:cs="Cascadia Mono SemiBold"/>
          <w:b/>
          <w:bCs/>
          <w:sz w:val="20"/>
          <w:szCs w:val="20"/>
          <w:lang w:val="en-US"/>
        </w:rPr>
        <w:drawing>
          <wp:inline distT="0" distB="0" distL="0" distR="0" wp14:anchorId="65D0952C" wp14:editId="5CA008BB">
            <wp:extent cx="3472559" cy="4518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2775" cy="453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8601B" w14:textId="0EAF11B6" w:rsidR="00577AE9" w:rsidRPr="00577AE9" w:rsidRDefault="00577AE9" w:rsidP="00577AE9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</w:p>
    <w:sectPr w:rsidR="00577AE9" w:rsidRPr="00577AE9" w:rsidSect="009E6446">
      <w:headerReference w:type="default" r:id="rId11"/>
      <w:footerReference w:type="default" r:id="rId12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EB980" w14:textId="77777777" w:rsidR="002B22D8" w:rsidRDefault="002B22D8" w:rsidP="003803E6">
      <w:pPr>
        <w:spacing w:after="0" w:line="240" w:lineRule="auto"/>
      </w:pPr>
      <w:r>
        <w:separator/>
      </w:r>
    </w:p>
  </w:endnote>
  <w:endnote w:type="continuationSeparator" w:id="0">
    <w:p w14:paraId="0CEBBAC4" w14:textId="77777777" w:rsidR="002B22D8" w:rsidRDefault="002B22D8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scadia Mono SemiBold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8384C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4354B60B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0957A" w14:textId="77777777" w:rsidR="002B22D8" w:rsidRDefault="002B22D8" w:rsidP="003803E6">
      <w:pPr>
        <w:spacing w:after="0" w:line="240" w:lineRule="auto"/>
      </w:pPr>
      <w:r>
        <w:separator/>
      </w:r>
    </w:p>
  </w:footnote>
  <w:footnote w:type="continuationSeparator" w:id="0">
    <w:p w14:paraId="353D9F79" w14:textId="77777777" w:rsidR="002B22D8" w:rsidRDefault="002B22D8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E239A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0F78A982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230B9C8C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A62919"/>
    <w:rsid w:val="000E4863"/>
    <w:rsid w:val="001E2F7E"/>
    <w:rsid w:val="002B22D8"/>
    <w:rsid w:val="003803E6"/>
    <w:rsid w:val="00577AE9"/>
    <w:rsid w:val="007020C8"/>
    <w:rsid w:val="00816D67"/>
    <w:rsid w:val="008D10DD"/>
    <w:rsid w:val="009E6446"/>
    <w:rsid w:val="00A62919"/>
    <w:rsid w:val="00A83E1A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4A2C81"/>
  <w15:chartTrackingRefBased/>
  <w15:docId w15:val="{46240E4C-AD22-4D43-B3BB-5D1CE4976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6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5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18</TotalTime>
  <Pages>7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12-14T04:48:00Z</dcterms:created>
  <dcterms:modified xsi:type="dcterms:W3CDTF">2022-12-14T05:06:00Z</dcterms:modified>
</cp:coreProperties>
</file>